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23963B" w14:textId="173B8F8E" w:rsidR="00DC02B6" w:rsidRPr="00600936" w:rsidRDefault="003276EF" w:rsidP="00C07CE5">
      <w:pPr>
        <w:spacing w:before="270"/>
        <w:ind w:right="2683"/>
        <w:rPr>
          <w:rFonts w:ascii="Arial" w:hAnsi="Arial" w:cs="Arial"/>
          <w:color w:val="232C50"/>
        </w:rPr>
      </w:pPr>
      <w:r>
        <w:rPr>
          <w:rFonts w:ascii="Arial" w:hAnsi="Arial"/>
          <w:noProof/>
        </w:rPr>
        <mc:AlternateContent>
          <mc:Choice Requires="wps">
            <w:drawing>
              <wp:anchor distT="0" distB="0" distL="0" distR="0" simplePos="0" relativeHeight="503311528" behindDoc="0" locked="0" layoutInCell="1" allowOverlap="1" wp14:anchorId="3B8252A7" wp14:editId="6A6CBD0F">
                <wp:simplePos x="0" y="0"/>
                <wp:positionH relativeFrom="page">
                  <wp:posOffset>469900</wp:posOffset>
                </wp:positionH>
                <wp:positionV relativeFrom="paragraph">
                  <wp:posOffset>683260</wp:posOffset>
                </wp:positionV>
                <wp:extent cx="6480175" cy="0"/>
                <wp:effectExtent l="6350" t="8890" r="9525" b="10160"/>
                <wp:wrapTopAndBottom/>
                <wp:docPr id="29" name="Line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480175" cy="0"/>
                        </a:xfrm>
                        <a:prstGeom prst="lin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21CDC03" id="Line 29" o:spid="_x0000_s1026" style="position:absolute;z-index:50331152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37pt,53.8pt" to="547.25pt,53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" strokeweight=".5pt">
                <w10:wrap type="topAndBottom" anchorx="page"/>
              </v:line>
            </w:pict>
          </mc:Fallback>
        </mc:AlternateContent>
      </w:r>
      <w:r>
        <w:rPr>
          <w:rFonts w:ascii="Arial" w:hAnsi="Arial"/>
          <w:sz w:val="48"/>
        </w:rPr>
        <w:t>Access code request form</w:t>
      </w:r>
    </w:p>
    <w:p w14:paraId="7B5C1F5E" w14:textId="4D32217D" w:rsidR="00C07CE5" w:rsidRPr="00AC766E" w:rsidRDefault="00C07CE5" w:rsidP="00C07CE5">
      <w:pPr>
        <w:pStyle w:val="Corpsdetexte"/>
        <w:rPr>
          <w:rFonts w:ascii="Arial" w:hAnsi="Arial" w:cs="Arial"/>
        </w:rPr>
      </w:pPr>
    </w:p>
    <w:p w14:paraId="4479C7C8" w14:textId="77777777" w:rsidR="00600936" w:rsidRPr="00AC766E" w:rsidRDefault="00600936" w:rsidP="00C07CE5">
      <w:pPr>
        <w:pStyle w:val="Corpsdetexte"/>
        <w:rPr>
          <w:rFonts w:ascii="Arial" w:hAnsi="Arial" w:cs="Arial"/>
          <w:b/>
          <w:bCs/>
        </w:rPr>
      </w:pPr>
    </w:p>
    <w:p w14:paraId="332A7C04" w14:textId="5A5686AF" w:rsidR="00F102EA" w:rsidRPr="00FB2994" w:rsidRDefault="00C07CE5" w:rsidP="00C07CE5">
      <w:pPr>
        <w:pStyle w:val="Corpsdetexte"/>
        <w:rPr>
          <w:rFonts w:ascii="Arial" w:hAnsi="Arial" w:cs="Arial"/>
          <w:b/>
          <w:bCs/>
        </w:rPr>
      </w:pPr>
      <w:r>
        <w:rPr>
          <w:rFonts w:ascii="Arial" w:hAnsi="Arial"/>
          <w:b/>
        </w:rPr>
        <w:t>Complete on the creative agency’s letterhead.</w:t>
      </w:r>
    </w:p>
    <w:p w14:paraId="7C205740" w14:textId="29496BD2" w:rsidR="00576004" w:rsidRPr="00600936" w:rsidRDefault="00F102EA" w:rsidP="00C07CE5">
      <w:pPr>
        <w:pStyle w:val="Corpsdetexte"/>
        <w:rPr>
          <w:rFonts w:ascii="Arial" w:hAnsi="Arial" w:cs="Arial"/>
          <w:color w:val="232C50"/>
        </w:rPr>
      </w:pPr>
      <w:r w:rsidRPr="00AC766E">
        <w:rPr>
          <w:rFonts w:ascii="Arial" w:hAnsi="Arial" w:cs="Arial"/>
        </w:rPr>
        <w:t>Send to</w:t>
      </w:r>
      <w:r>
        <w:t xml:space="preserve"> </w:t>
      </w:r>
      <w:hyperlink r:id="rId7" w:history="1">
        <w:r>
          <w:rPr>
            <w:rStyle w:val="Lienhypertexte"/>
            <w:rFonts w:ascii="Arial" w:hAnsi="Arial"/>
            <w:color w:val="0070C0"/>
          </w:rPr>
          <w:t>FTPServiceConducteur@francetvpub.fr</w:t>
        </w:r>
      </w:hyperlink>
      <w:r>
        <w:rPr>
          <w:rFonts w:ascii="Arial" w:hAnsi="Arial"/>
          <w:color w:val="232C50"/>
        </w:rPr>
        <w:t xml:space="preserve"> and/or your direct contact</w:t>
      </w:r>
      <w:r w:rsidR="00AC766E">
        <w:rPr>
          <w:rFonts w:ascii="Arial" w:hAnsi="Arial"/>
          <w:color w:val="232C50"/>
        </w:rPr>
        <w:t xml:space="preserve"> </w:t>
      </w:r>
      <w:r w:rsidR="00D02EA8">
        <w:rPr>
          <w:rFonts w:ascii="Arial" w:hAnsi="Arial"/>
          <w:color w:val="232C50"/>
        </w:rPr>
        <w:t>in the Broadcasting Department.</w:t>
      </w:r>
    </w:p>
    <w:p w14:paraId="07346E99" w14:textId="77777777" w:rsidR="00C07CE5" w:rsidRPr="00AC766E" w:rsidRDefault="00C07CE5" w:rsidP="00C07CE5">
      <w:pPr>
        <w:pStyle w:val="Corpsdetexte"/>
        <w:rPr>
          <w:rFonts w:ascii="Arial" w:hAnsi="Arial" w:cs="Arial"/>
          <w:color w:val="FF0000"/>
        </w:rPr>
      </w:pPr>
    </w:p>
    <w:p w14:paraId="52A7A769" w14:textId="7DFC13BC" w:rsidR="00DC02B6" w:rsidRPr="003F474F" w:rsidRDefault="00820C86" w:rsidP="00C07CE5">
      <w:pPr>
        <w:pStyle w:val="Corpsdetexte"/>
        <w:rPr>
          <w:rFonts w:ascii="Arial" w:hAnsi="Arial" w:cs="Arial"/>
        </w:rPr>
      </w:pPr>
      <w:r>
        <w:rPr>
          <w:rFonts w:ascii="Arial" w:hAnsi="Arial"/>
          <w:color w:val="E62A32"/>
        </w:rPr>
        <w:t>WE THE UNDERSIGNED,</w:t>
      </w:r>
    </w:p>
    <w:p w14:paraId="6735488B" w14:textId="77777777" w:rsidR="003F474F" w:rsidRPr="008A5808" w:rsidRDefault="003F474F" w:rsidP="003F474F">
      <w:pPr>
        <w:pStyle w:val="Corpsdetexte"/>
        <w:tabs>
          <w:tab w:val="left" w:leader="dot" w:pos="10348"/>
        </w:tabs>
        <w:spacing w:line="320" w:lineRule="atLeast"/>
        <w:ind w:right="822"/>
        <w:rPr>
          <w:rFonts w:ascii="Arial" w:hAnsi="Arial" w:cs="Arial"/>
          <w:bCs/>
        </w:rPr>
      </w:pPr>
      <w:r>
        <w:rPr>
          <w:rFonts w:ascii="Arial" w:hAnsi="Arial"/>
        </w:rPr>
        <w:t xml:space="preserve">Company name:  </w:t>
      </w:r>
      <w:r>
        <w:rPr>
          <w:rFonts w:ascii="Arial" w:hAnsi="Arial"/>
        </w:rPr>
        <w:tab/>
        <w:t xml:space="preserve">   </w:t>
      </w:r>
    </w:p>
    <w:p w14:paraId="022CE8C6" w14:textId="5714D413" w:rsidR="003F474F" w:rsidRPr="00172F84" w:rsidRDefault="003F474F" w:rsidP="003F474F">
      <w:pPr>
        <w:pStyle w:val="Corpsdetexte"/>
        <w:tabs>
          <w:tab w:val="left" w:leader="dot" w:pos="10359"/>
        </w:tabs>
        <w:spacing w:before="130" w:line="320" w:lineRule="atLeast"/>
        <w:ind w:right="822"/>
        <w:rPr>
          <w:rFonts w:ascii="Arial" w:hAnsi="Arial" w:cs="Arial"/>
        </w:rPr>
      </w:pPr>
      <w:r>
        <w:rPr>
          <w:rFonts w:ascii="Arial" w:hAnsi="Arial"/>
        </w:rPr>
        <w:t xml:space="preserve">Registered office: </w:t>
      </w:r>
      <w:r>
        <w:rPr>
          <w:rFonts w:ascii="Arial" w:hAnsi="Arial"/>
        </w:rPr>
        <w:tab/>
      </w:r>
    </w:p>
    <w:p w14:paraId="0FEA931A" w14:textId="1D987CE5" w:rsidR="003F474F" w:rsidRPr="00172F84" w:rsidRDefault="003F474F" w:rsidP="003F474F">
      <w:pPr>
        <w:pStyle w:val="Corpsdetexte"/>
        <w:tabs>
          <w:tab w:val="left" w:leader="dot" w:pos="10359"/>
        </w:tabs>
        <w:spacing w:before="130" w:line="320" w:lineRule="atLeast"/>
        <w:ind w:right="822"/>
        <w:rPr>
          <w:rFonts w:ascii="Arial" w:hAnsi="Arial" w:cs="Arial"/>
        </w:rPr>
      </w:pPr>
      <w:r>
        <w:rPr>
          <w:rFonts w:ascii="Arial" w:hAnsi="Arial"/>
        </w:rPr>
        <w:t xml:space="preserve">SIREN or Kbis: </w:t>
      </w:r>
      <w:r>
        <w:rPr>
          <w:rFonts w:ascii="Arial" w:hAnsi="Arial"/>
        </w:rPr>
        <w:tab/>
      </w:r>
    </w:p>
    <w:p w14:paraId="351A1581" w14:textId="77777777" w:rsidR="003F474F" w:rsidRPr="00172F84" w:rsidRDefault="003F474F" w:rsidP="003F474F">
      <w:pPr>
        <w:pStyle w:val="Corpsdetexte"/>
        <w:tabs>
          <w:tab w:val="left" w:leader="dot" w:pos="10331"/>
        </w:tabs>
        <w:spacing w:before="130" w:line="320" w:lineRule="atLeast"/>
        <w:ind w:right="822"/>
        <w:rPr>
          <w:rFonts w:ascii="Arial" w:hAnsi="Arial" w:cs="Arial"/>
        </w:rPr>
      </w:pPr>
      <w:r>
        <w:rPr>
          <w:rFonts w:ascii="Arial" w:hAnsi="Arial"/>
        </w:rPr>
        <w:t xml:space="preserve">Represented by Mr/Ms (surname, first name): </w:t>
      </w:r>
      <w:r>
        <w:rPr>
          <w:rFonts w:ascii="Arial" w:hAnsi="Arial"/>
          <w:sz w:val="12"/>
        </w:rPr>
        <w:tab/>
      </w:r>
    </w:p>
    <w:p w14:paraId="44B7C42A" w14:textId="77777777" w:rsidR="003F474F" w:rsidRPr="00172F84" w:rsidRDefault="003F474F" w:rsidP="005B79B2">
      <w:pPr>
        <w:pStyle w:val="Corpsdetexte"/>
        <w:tabs>
          <w:tab w:val="left" w:leader="dot" w:pos="10331"/>
        </w:tabs>
        <w:spacing w:before="130" w:line="0" w:lineRule="atLeast"/>
        <w:ind w:right="822"/>
        <w:rPr>
          <w:rFonts w:ascii="Arial" w:hAnsi="Arial" w:cs="Arial"/>
        </w:rPr>
      </w:pPr>
      <w:r>
        <w:rPr>
          <w:rFonts w:ascii="Arial" w:hAnsi="Arial"/>
        </w:rPr>
        <w:t xml:space="preserve">Acting in the capacity of: </w:t>
      </w:r>
      <w:r>
        <w:rPr>
          <w:rFonts w:ascii="Arial" w:hAnsi="Arial"/>
        </w:rPr>
        <w:tab/>
      </w:r>
    </w:p>
    <w:p w14:paraId="58ED51FA" w14:textId="23464EA5" w:rsidR="003F474F" w:rsidRPr="00172F84" w:rsidRDefault="003F474F" w:rsidP="005B79B2">
      <w:pPr>
        <w:pStyle w:val="Corpsdetexte"/>
        <w:spacing w:before="88" w:line="0" w:lineRule="atLeast"/>
        <w:ind w:right="822"/>
        <w:rPr>
          <w:rFonts w:ascii="Arial" w:hAnsi="Arial" w:cs="Arial"/>
        </w:rPr>
      </w:pPr>
      <w:r>
        <w:rPr>
          <w:rFonts w:ascii="Arial" w:hAnsi="Arial"/>
        </w:rPr>
        <w:t>Duly authori</w:t>
      </w:r>
      <w:r w:rsidR="002D45EA">
        <w:rPr>
          <w:rFonts w:ascii="Arial" w:hAnsi="Arial"/>
        </w:rPr>
        <w:t>z</w:t>
      </w:r>
      <w:r>
        <w:rPr>
          <w:rFonts w:ascii="Arial" w:hAnsi="Arial"/>
        </w:rPr>
        <w:t>ed for the purposes hereof</w:t>
      </w:r>
    </w:p>
    <w:p w14:paraId="236ED20B" w14:textId="77777777" w:rsidR="003F474F" w:rsidRPr="00172F84" w:rsidRDefault="003F474F" w:rsidP="003F474F">
      <w:pPr>
        <w:pStyle w:val="Corpsdetexte"/>
        <w:tabs>
          <w:tab w:val="left" w:leader="dot" w:pos="10345"/>
        </w:tabs>
        <w:spacing w:before="139" w:line="320" w:lineRule="atLeast"/>
        <w:ind w:right="822"/>
        <w:rPr>
          <w:rFonts w:ascii="Arial" w:hAnsi="Arial" w:cs="Arial"/>
        </w:rPr>
      </w:pPr>
      <w:r>
        <w:rPr>
          <w:rFonts w:ascii="Arial" w:hAnsi="Arial"/>
        </w:rPr>
        <w:t xml:space="preserve">Address: </w:t>
      </w:r>
      <w:r>
        <w:rPr>
          <w:rFonts w:ascii="Arial" w:hAnsi="Arial"/>
        </w:rPr>
        <w:tab/>
      </w:r>
    </w:p>
    <w:p w14:paraId="35A071AA" w14:textId="77777777" w:rsidR="003F474F" w:rsidRPr="00600936" w:rsidRDefault="003F474F" w:rsidP="00C07CE5">
      <w:pPr>
        <w:pStyle w:val="Corpsdetexte"/>
        <w:rPr>
          <w:rFonts w:ascii="Arial" w:hAnsi="Arial" w:cs="Arial"/>
          <w:sz w:val="29"/>
        </w:rPr>
      </w:pPr>
    </w:p>
    <w:p w14:paraId="781D1E25" w14:textId="77777777" w:rsidR="00F102EA" w:rsidRPr="00600936" w:rsidRDefault="00F102EA">
      <w:pPr>
        <w:pStyle w:val="Titre1"/>
        <w:spacing w:after="36"/>
        <w:rPr>
          <w:rFonts w:ascii="Arial" w:hAnsi="Arial" w:cs="Arial"/>
        </w:rPr>
      </w:pPr>
    </w:p>
    <w:p w14:paraId="04CE52D2" w14:textId="55C30278" w:rsidR="00DC02B6" w:rsidRDefault="00D80387">
      <w:pPr>
        <w:pStyle w:val="Titre1"/>
        <w:spacing w:after="36"/>
        <w:rPr>
          <w:rFonts w:ascii="Arial" w:hAnsi="Arial" w:cs="Arial"/>
        </w:rPr>
      </w:pPr>
      <w:r>
        <w:rPr>
          <w:rFonts w:ascii="Arial" w:hAnsi="Arial"/>
          <w:noProof/>
        </w:rPr>
        <mc:AlternateContent>
          <mc:Choice Requires="wps">
            <w:drawing>
              <wp:anchor distT="0" distB="0" distL="114300" distR="114300" simplePos="0" relativeHeight="503309480" behindDoc="1" locked="0" layoutInCell="1" allowOverlap="1" wp14:anchorId="41B4CF78" wp14:editId="5087FCE5">
                <wp:simplePos x="0" y="0"/>
                <wp:positionH relativeFrom="page">
                  <wp:posOffset>542925</wp:posOffset>
                </wp:positionH>
                <wp:positionV relativeFrom="paragraph">
                  <wp:posOffset>1420495</wp:posOffset>
                </wp:positionV>
                <wp:extent cx="1260475" cy="268605"/>
                <wp:effectExtent l="0" t="1270" r="0" b="0"/>
                <wp:wrapNone/>
                <wp:docPr id="2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60475" cy="2686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BFDAFEA" w14:textId="77777777" w:rsidR="00DC02B6" w:rsidRDefault="00820C86">
                            <w:pPr>
                              <w:spacing w:before="40"/>
                              <w:ind w:left="285"/>
                              <w:rPr>
                                <w:rFonts w:ascii="HeldustryFT Black"/>
                                <w:b/>
                                <w:sz w:val="24"/>
                              </w:rPr>
                            </w:pPr>
                            <w:r>
                              <w:rPr>
                                <w:rFonts w:ascii="HeldustryFT Black"/>
                                <w:b/>
                                <w:color w:val="FFFFFF"/>
                                <w:sz w:val="24"/>
                              </w:rPr>
                              <w:t>B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1B4CF78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left:0;text-align:left;margin-left:42.75pt;margin-top:111.85pt;width:99.25pt;height:21.15pt;z-index:-70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" filled="f" stroked="f">
                <v:textbox inset="0,0,0,0">
                  <w:txbxContent>
                    <w:p w14:paraId="0BFDAFEA" w14:textId="77777777" w:rsidR="00DC02B6" w:rsidRDefault="00820C86">
                      <w:pPr>
                        <w:spacing w:before="40"/>
                        <w:ind w:left="285"/>
                        <w:rPr>
                          <w:rFonts w:ascii="HeldustryFT Black"/>
                          <w:b/>
                          <w:sz w:val="24"/>
                        </w:rPr>
                      </w:pPr>
                      <w:r>
                        <w:rPr>
                          <w:rFonts w:ascii="HeldustryFT Black"/>
                          <w:b/>
                          <w:color w:val="FFFFFF"/>
                          <w:sz w:val="24"/>
                        </w:rPr>
                        <w:t>B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rFonts w:ascii="Arial" w:hAnsi="Arial"/>
        </w:rPr>
        <w:t>Certify that we have authori</w:t>
      </w:r>
      <w:r w:rsidR="002D45EA">
        <w:rPr>
          <w:rFonts w:ascii="Arial" w:hAnsi="Arial"/>
        </w:rPr>
        <w:t>z</w:t>
      </w:r>
      <w:r>
        <w:rPr>
          <w:rFonts w:ascii="Arial" w:hAnsi="Arial"/>
        </w:rPr>
        <w:t>ed:</w:t>
      </w:r>
    </w:p>
    <w:p w14:paraId="6B976A2D" w14:textId="77777777" w:rsidR="00013385" w:rsidRPr="00013385" w:rsidRDefault="00013385">
      <w:pPr>
        <w:pStyle w:val="Titre1"/>
        <w:spacing w:after="36"/>
        <w:rPr>
          <w:rFonts w:ascii="Arial" w:hAnsi="Arial" w:cs="Arial"/>
          <w:sz w:val="16"/>
          <w:szCs w:val="16"/>
        </w:rPr>
      </w:pPr>
    </w:p>
    <w:tbl>
      <w:tblPr>
        <w:tblStyle w:val="TableNormal1"/>
        <w:tblW w:w="0" w:type="auto"/>
        <w:tblInd w:w="110" w:type="dxa"/>
        <w:tblBorders>
          <w:top w:val="single" w:sz="2" w:space="0" w:color="auto"/>
          <w:left w:val="single" w:sz="2" w:space="0" w:color="auto"/>
          <w:bottom w:val="single" w:sz="4" w:space="0" w:color="000000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Look w:val="01E0" w:firstRow="1" w:lastRow="1" w:firstColumn="1" w:lastColumn="1" w:noHBand="0" w:noVBand="0"/>
      </w:tblPr>
      <w:tblGrid>
        <w:gridCol w:w="2553"/>
        <w:gridCol w:w="2553"/>
        <w:gridCol w:w="2553"/>
        <w:gridCol w:w="2553"/>
      </w:tblGrid>
      <w:tr w:rsidR="00D27873" w:rsidRPr="00600936" w14:paraId="7789ADA7" w14:textId="77777777" w:rsidTr="00B163BF">
        <w:trPr>
          <w:trHeight w:hRule="exact" w:val="567"/>
        </w:trPr>
        <w:tc>
          <w:tcPr>
            <w:tcW w:w="2553" w:type="dxa"/>
            <w:shd w:val="clear" w:color="auto" w:fill="E62A32"/>
            <w:vAlign w:val="center"/>
          </w:tcPr>
          <w:p w14:paraId="4F3A10B6" w14:textId="77777777" w:rsidR="00D27873" w:rsidRPr="00600936" w:rsidRDefault="00D27873" w:rsidP="00957447">
            <w:pPr>
              <w:pStyle w:val="TableParagraph"/>
              <w:jc w:val="center"/>
              <w:rPr>
                <w:rFonts w:ascii="Arial" w:hAnsi="Arial" w:cs="Arial"/>
                <w:b/>
                <w:sz w:val="12"/>
                <w:szCs w:val="12"/>
              </w:rPr>
            </w:pPr>
            <w:r>
              <w:rPr>
                <w:rFonts w:ascii="Arial" w:hAnsi="Arial"/>
                <w:b/>
                <w:color w:val="FFFFFF"/>
                <w:sz w:val="12"/>
              </w:rPr>
              <w:t>SURNAME</w:t>
            </w:r>
          </w:p>
        </w:tc>
        <w:tc>
          <w:tcPr>
            <w:tcW w:w="2553" w:type="dxa"/>
            <w:shd w:val="clear" w:color="auto" w:fill="000000"/>
            <w:vAlign w:val="center"/>
          </w:tcPr>
          <w:p w14:paraId="6FE7DA1F" w14:textId="77777777" w:rsidR="00D27873" w:rsidRPr="00600936" w:rsidRDefault="00D27873" w:rsidP="00957447">
            <w:pPr>
              <w:pStyle w:val="TableParagraph"/>
              <w:jc w:val="center"/>
              <w:rPr>
                <w:rFonts w:ascii="Arial" w:hAnsi="Arial" w:cs="Arial"/>
                <w:b/>
                <w:sz w:val="12"/>
                <w:szCs w:val="12"/>
              </w:rPr>
            </w:pPr>
            <w:r>
              <w:rPr>
                <w:rFonts w:ascii="Arial" w:hAnsi="Arial"/>
                <w:b/>
                <w:color w:val="FFFFFF"/>
                <w:sz w:val="12"/>
              </w:rPr>
              <w:t>FIRST NAME</w:t>
            </w:r>
          </w:p>
        </w:tc>
        <w:tc>
          <w:tcPr>
            <w:tcW w:w="2553" w:type="dxa"/>
            <w:shd w:val="clear" w:color="auto" w:fill="E62A32"/>
            <w:vAlign w:val="center"/>
          </w:tcPr>
          <w:p w14:paraId="499846C0" w14:textId="77777777" w:rsidR="00D27873" w:rsidRPr="00600936" w:rsidRDefault="00D27873" w:rsidP="00957447">
            <w:pPr>
              <w:pStyle w:val="TableParagraph"/>
              <w:jc w:val="center"/>
              <w:rPr>
                <w:rFonts w:ascii="Arial" w:hAnsi="Arial" w:cs="Arial"/>
                <w:b/>
                <w:sz w:val="12"/>
                <w:szCs w:val="12"/>
              </w:rPr>
            </w:pPr>
            <w:r>
              <w:rPr>
                <w:rFonts w:ascii="Arial" w:hAnsi="Arial"/>
                <w:b/>
                <w:color w:val="FFFFFF"/>
                <w:sz w:val="12"/>
              </w:rPr>
              <w:t>E-MAIL</w:t>
            </w:r>
          </w:p>
        </w:tc>
        <w:tc>
          <w:tcPr>
            <w:tcW w:w="2553" w:type="dxa"/>
            <w:shd w:val="clear" w:color="auto" w:fill="000000"/>
            <w:vAlign w:val="center"/>
          </w:tcPr>
          <w:p w14:paraId="16B9F8C7" w14:textId="69ABD0AF" w:rsidR="00D27873" w:rsidRPr="00600936" w:rsidRDefault="00D27873" w:rsidP="00B163BF">
            <w:pPr>
              <w:pStyle w:val="TableParagraph"/>
              <w:jc w:val="center"/>
              <w:rPr>
                <w:rFonts w:ascii="Arial" w:hAnsi="Arial" w:cs="Arial"/>
                <w:b/>
                <w:color w:val="FFFFFF" w:themeColor="background1"/>
                <w:sz w:val="12"/>
                <w:szCs w:val="12"/>
              </w:rPr>
            </w:pPr>
            <w:r>
              <w:rPr>
                <w:rFonts w:ascii="Arial" w:hAnsi="Arial"/>
                <w:b/>
                <w:color w:val="FFFFFF"/>
                <w:sz w:val="12"/>
              </w:rPr>
              <w:t>TELEPHONE NO.</w:t>
            </w:r>
          </w:p>
        </w:tc>
      </w:tr>
      <w:tr w:rsidR="00D27873" w:rsidRPr="00600936" w14:paraId="4FD29173" w14:textId="77777777" w:rsidTr="00013385">
        <w:trPr>
          <w:trHeight w:hRule="exact" w:val="499"/>
        </w:trPr>
        <w:tc>
          <w:tcPr>
            <w:tcW w:w="2553" w:type="dxa"/>
            <w:shd w:val="clear" w:color="auto" w:fill="E3E3E3"/>
            <w:vAlign w:val="center"/>
          </w:tcPr>
          <w:p w14:paraId="77D7C4D1" w14:textId="77777777" w:rsidR="00D27873" w:rsidRPr="00600936" w:rsidRDefault="00D27873" w:rsidP="00820C86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553" w:type="dxa"/>
            <w:shd w:val="clear" w:color="auto" w:fill="E3E3E3"/>
            <w:vAlign w:val="center"/>
          </w:tcPr>
          <w:p w14:paraId="2BA68E86" w14:textId="77777777" w:rsidR="00D27873" w:rsidRPr="00600936" w:rsidRDefault="00D27873" w:rsidP="00820C86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553" w:type="dxa"/>
            <w:shd w:val="clear" w:color="auto" w:fill="E3E3E3"/>
            <w:vAlign w:val="center"/>
          </w:tcPr>
          <w:p w14:paraId="421422D8" w14:textId="77777777" w:rsidR="00D27873" w:rsidRPr="00600936" w:rsidRDefault="00D27873" w:rsidP="00820C86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553" w:type="dxa"/>
            <w:shd w:val="clear" w:color="auto" w:fill="E3E3E3"/>
            <w:vAlign w:val="center"/>
          </w:tcPr>
          <w:p w14:paraId="1989A02D" w14:textId="77777777" w:rsidR="00D27873" w:rsidRPr="00600936" w:rsidRDefault="00D27873" w:rsidP="00820C86">
            <w:pPr>
              <w:jc w:val="center"/>
              <w:rPr>
                <w:rFonts w:ascii="Arial" w:hAnsi="Arial" w:cs="Arial"/>
              </w:rPr>
            </w:pPr>
          </w:p>
        </w:tc>
      </w:tr>
      <w:tr w:rsidR="00D27873" w:rsidRPr="00600936" w14:paraId="7AF4B3E1" w14:textId="77777777" w:rsidTr="00013385">
        <w:trPr>
          <w:trHeight w:hRule="exact" w:val="499"/>
        </w:trPr>
        <w:tc>
          <w:tcPr>
            <w:tcW w:w="2553" w:type="dxa"/>
            <w:shd w:val="clear" w:color="auto" w:fill="F2F2F2"/>
            <w:vAlign w:val="center"/>
          </w:tcPr>
          <w:p w14:paraId="5C22BDF8" w14:textId="77777777" w:rsidR="00D27873" w:rsidRPr="00600936" w:rsidRDefault="00D27873" w:rsidP="00820C86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553" w:type="dxa"/>
            <w:shd w:val="clear" w:color="auto" w:fill="F2F2F2"/>
            <w:vAlign w:val="center"/>
          </w:tcPr>
          <w:p w14:paraId="3BDEC117" w14:textId="77777777" w:rsidR="00D27873" w:rsidRPr="00600936" w:rsidRDefault="00D27873" w:rsidP="00820C86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553" w:type="dxa"/>
            <w:shd w:val="clear" w:color="auto" w:fill="F2F2F2"/>
            <w:vAlign w:val="center"/>
          </w:tcPr>
          <w:p w14:paraId="2CCE9AF7" w14:textId="77777777" w:rsidR="00D27873" w:rsidRPr="00600936" w:rsidRDefault="00D27873" w:rsidP="00820C86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553" w:type="dxa"/>
            <w:shd w:val="clear" w:color="auto" w:fill="F2F2F2"/>
            <w:vAlign w:val="center"/>
          </w:tcPr>
          <w:p w14:paraId="0D1BB4D3" w14:textId="77777777" w:rsidR="00D27873" w:rsidRPr="00600936" w:rsidRDefault="00D27873" w:rsidP="00820C86">
            <w:pPr>
              <w:jc w:val="center"/>
              <w:rPr>
                <w:rFonts w:ascii="Arial" w:hAnsi="Arial" w:cs="Arial"/>
              </w:rPr>
            </w:pPr>
          </w:p>
        </w:tc>
      </w:tr>
      <w:tr w:rsidR="00D27873" w:rsidRPr="00600936" w14:paraId="01E1096D" w14:textId="77777777" w:rsidTr="00013385">
        <w:trPr>
          <w:trHeight w:hRule="exact" w:val="499"/>
        </w:trPr>
        <w:tc>
          <w:tcPr>
            <w:tcW w:w="2553" w:type="dxa"/>
            <w:shd w:val="clear" w:color="auto" w:fill="E3E3E3"/>
            <w:vAlign w:val="center"/>
          </w:tcPr>
          <w:p w14:paraId="18A5A58B" w14:textId="77777777" w:rsidR="00D27873" w:rsidRPr="00600936" w:rsidRDefault="00D27873" w:rsidP="00820C86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553" w:type="dxa"/>
            <w:shd w:val="clear" w:color="auto" w:fill="E3E3E3"/>
            <w:vAlign w:val="center"/>
          </w:tcPr>
          <w:p w14:paraId="25CC8111" w14:textId="77777777" w:rsidR="00D27873" w:rsidRPr="00600936" w:rsidRDefault="00D27873" w:rsidP="00820C86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553" w:type="dxa"/>
            <w:shd w:val="clear" w:color="auto" w:fill="E3E3E3"/>
            <w:vAlign w:val="center"/>
          </w:tcPr>
          <w:p w14:paraId="171AF65D" w14:textId="77777777" w:rsidR="00D27873" w:rsidRPr="00600936" w:rsidRDefault="00D27873" w:rsidP="00820C86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553" w:type="dxa"/>
            <w:shd w:val="clear" w:color="auto" w:fill="E3E3E3"/>
            <w:vAlign w:val="center"/>
          </w:tcPr>
          <w:p w14:paraId="006A1CD7" w14:textId="77777777" w:rsidR="00D27873" w:rsidRPr="00600936" w:rsidRDefault="00D27873" w:rsidP="00820C86">
            <w:pPr>
              <w:jc w:val="center"/>
              <w:rPr>
                <w:rFonts w:ascii="Arial" w:hAnsi="Arial" w:cs="Arial"/>
              </w:rPr>
            </w:pPr>
          </w:p>
        </w:tc>
      </w:tr>
      <w:tr w:rsidR="00D27873" w:rsidRPr="00600936" w14:paraId="622D79F6" w14:textId="77777777" w:rsidTr="00013385">
        <w:trPr>
          <w:trHeight w:hRule="exact" w:val="499"/>
        </w:trPr>
        <w:tc>
          <w:tcPr>
            <w:tcW w:w="2553" w:type="dxa"/>
            <w:shd w:val="clear" w:color="auto" w:fill="F2F2F2"/>
            <w:vAlign w:val="center"/>
          </w:tcPr>
          <w:p w14:paraId="3133393F" w14:textId="77777777" w:rsidR="00D27873" w:rsidRPr="00600936" w:rsidRDefault="00D27873" w:rsidP="00820C86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553" w:type="dxa"/>
            <w:shd w:val="clear" w:color="auto" w:fill="F2F2F2"/>
            <w:vAlign w:val="center"/>
          </w:tcPr>
          <w:p w14:paraId="1527F007" w14:textId="77777777" w:rsidR="00D27873" w:rsidRPr="00600936" w:rsidRDefault="00D27873" w:rsidP="00820C86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553" w:type="dxa"/>
            <w:shd w:val="clear" w:color="auto" w:fill="F2F2F2"/>
            <w:vAlign w:val="center"/>
          </w:tcPr>
          <w:p w14:paraId="4CA7EB5B" w14:textId="77777777" w:rsidR="00D27873" w:rsidRPr="00600936" w:rsidRDefault="00D27873" w:rsidP="00820C86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553" w:type="dxa"/>
            <w:shd w:val="clear" w:color="auto" w:fill="F2F2F2"/>
            <w:vAlign w:val="center"/>
          </w:tcPr>
          <w:p w14:paraId="60FCED6E" w14:textId="77777777" w:rsidR="00D27873" w:rsidRPr="00600936" w:rsidRDefault="00D27873" w:rsidP="00820C86">
            <w:pPr>
              <w:jc w:val="center"/>
              <w:rPr>
                <w:rFonts w:ascii="Arial" w:hAnsi="Arial" w:cs="Arial"/>
              </w:rPr>
            </w:pPr>
          </w:p>
        </w:tc>
      </w:tr>
      <w:tr w:rsidR="00D27873" w:rsidRPr="00600936" w14:paraId="587B2CC3" w14:textId="77777777" w:rsidTr="00013385">
        <w:trPr>
          <w:trHeight w:hRule="exact" w:val="499"/>
        </w:trPr>
        <w:tc>
          <w:tcPr>
            <w:tcW w:w="2553" w:type="dxa"/>
            <w:shd w:val="clear" w:color="auto" w:fill="E3E3E3"/>
            <w:vAlign w:val="center"/>
          </w:tcPr>
          <w:p w14:paraId="05ACCCE1" w14:textId="77777777" w:rsidR="00D27873" w:rsidRPr="00600936" w:rsidRDefault="00D27873" w:rsidP="00820C86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553" w:type="dxa"/>
            <w:shd w:val="clear" w:color="auto" w:fill="E3E3E3"/>
            <w:vAlign w:val="center"/>
          </w:tcPr>
          <w:p w14:paraId="513C868A" w14:textId="77777777" w:rsidR="00D27873" w:rsidRPr="00600936" w:rsidRDefault="00D27873" w:rsidP="00820C86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553" w:type="dxa"/>
            <w:shd w:val="clear" w:color="auto" w:fill="E3E3E3"/>
            <w:vAlign w:val="center"/>
          </w:tcPr>
          <w:p w14:paraId="1EA505DA" w14:textId="77777777" w:rsidR="00D27873" w:rsidRPr="00600936" w:rsidRDefault="00D27873" w:rsidP="00820C86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553" w:type="dxa"/>
            <w:shd w:val="clear" w:color="auto" w:fill="E3E3E3"/>
            <w:vAlign w:val="center"/>
          </w:tcPr>
          <w:p w14:paraId="3BDE4148" w14:textId="77777777" w:rsidR="00D27873" w:rsidRPr="00600936" w:rsidRDefault="00D27873" w:rsidP="00820C86">
            <w:pPr>
              <w:jc w:val="center"/>
              <w:rPr>
                <w:rFonts w:ascii="Arial" w:hAnsi="Arial" w:cs="Arial"/>
              </w:rPr>
            </w:pPr>
          </w:p>
        </w:tc>
      </w:tr>
      <w:tr w:rsidR="00D27873" w:rsidRPr="00600936" w14:paraId="57B1323B" w14:textId="77777777" w:rsidTr="00013385">
        <w:trPr>
          <w:trHeight w:hRule="exact" w:val="499"/>
        </w:trPr>
        <w:tc>
          <w:tcPr>
            <w:tcW w:w="2553" w:type="dxa"/>
            <w:shd w:val="clear" w:color="auto" w:fill="F2F2F2"/>
            <w:vAlign w:val="center"/>
          </w:tcPr>
          <w:p w14:paraId="08712B3B" w14:textId="77777777" w:rsidR="00D27873" w:rsidRPr="00600936" w:rsidRDefault="00D27873" w:rsidP="00820C86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553" w:type="dxa"/>
            <w:shd w:val="clear" w:color="auto" w:fill="F2F2F2"/>
            <w:vAlign w:val="center"/>
          </w:tcPr>
          <w:p w14:paraId="7894299B" w14:textId="77777777" w:rsidR="00D27873" w:rsidRPr="00600936" w:rsidRDefault="00D27873" w:rsidP="00820C86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553" w:type="dxa"/>
            <w:shd w:val="clear" w:color="auto" w:fill="F2F2F2"/>
            <w:vAlign w:val="center"/>
          </w:tcPr>
          <w:p w14:paraId="5BAF9414" w14:textId="77777777" w:rsidR="00D27873" w:rsidRPr="00600936" w:rsidRDefault="00D27873" w:rsidP="00820C86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553" w:type="dxa"/>
            <w:shd w:val="clear" w:color="auto" w:fill="F2F2F2"/>
            <w:vAlign w:val="center"/>
          </w:tcPr>
          <w:p w14:paraId="79D0BB5F" w14:textId="77777777" w:rsidR="00D27873" w:rsidRPr="00600936" w:rsidRDefault="00D27873" w:rsidP="00820C86">
            <w:pPr>
              <w:jc w:val="center"/>
              <w:rPr>
                <w:rFonts w:ascii="Arial" w:hAnsi="Arial" w:cs="Arial"/>
              </w:rPr>
            </w:pPr>
          </w:p>
        </w:tc>
      </w:tr>
      <w:tr w:rsidR="00D27873" w:rsidRPr="00600936" w14:paraId="5AF3812F" w14:textId="77777777" w:rsidTr="00013385">
        <w:trPr>
          <w:trHeight w:hRule="exact" w:val="499"/>
        </w:trPr>
        <w:tc>
          <w:tcPr>
            <w:tcW w:w="2553" w:type="dxa"/>
            <w:shd w:val="clear" w:color="auto" w:fill="E3E3E3"/>
            <w:vAlign w:val="center"/>
          </w:tcPr>
          <w:p w14:paraId="43E0F20D" w14:textId="77777777" w:rsidR="00D27873" w:rsidRPr="00600936" w:rsidRDefault="00D27873" w:rsidP="00820C86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553" w:type="dxa"/>
            <w:shd w:val="clear" w:color="auto" w:fill="E3E3E3"/>
            <w:vAlign w:val="center"/>
          </w:tcPr>
          <w:p w14:paraId="27B2B6CA" w14:textId="77777777" w:rsidR="00D27873" w:rsidRPr="00600936" w:rsidRDefault="00D27873" w:rsidP="00820C86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553" w:type="dxa"/>
            <w:shd w:val="clear" w:color="auto" w:fill="E3E3E3"/>
            <w:vAlign w:val="center"/>
          </w:tcPr>
          <w:p w14:paraId="7DE03D04" w14:textId="77777777" w:rsidR="00D27873" w:rsidRPr="00600936" w:rsidRDefault="00D27873" w:rsidP="00820C86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553" w:type="dxa"/>
            <w:shd w:val="clear" w:color="auto" w:fill="E3E3E3"/>
            <w:vAlign w:val="center"/>
          </w:tcPr>
          <w:p w14:paraId="1E91D05F" w14:textId="77777777" w:rsidR="00D27873" w:rsidRPr="00600936" w:rsidRDefault="00D27873" w:rsidP="00820C86">
            <w:pPr>
              <w:jc w:val="center"/>
              <w:rPr>
                <w:rFonts w:ascii="Arial" w:hAnsi="Arial" w:cs="Arial"/>
              </w:rPr>
            </w:pPr>
          </w:p>
        </w:tc>
      </w:tr>
    </w:tbl>
    <w:p w14:paraId="22BBD410" w14:textId="77777777" w:rsidR="00DC02B6" w:rsidRPr="00600936" w:rsidRDefault="00DC02B6">
      <w:pPr>
        <w:pStyle w:val="Corpsdetexte"/>
        <w:rPr>
          <w:rFonts w:ascii="Arial" w:hAnsi="Arial" w:cs="Arial"/>
          <w:b/>
          <w:sz w:val="22"/>
        </w:rPr>
      </w:pPr>
    </w:p>
    <w:p w14:paraId="1AC31EB7" w14:textId="77777777" w:rsidR="00DC02B6" w:rsidRPr="00600936" w:rsidRDefault="00820C86">
      <w:pPr>
        <w:spacing w:before="133"/>
        <w:ind w:left="110"/>
        <w:rPr>
          <w:rFonts w:ascii="Arial" w:hAnsi="Arial" w:cs="Arial"/>
          <w:b/>
          <w:sz w:val="20"/>
        </w:rPr>
      </w:pPr>
      <w:r>
        <w:rPr>
          <w:rFonts w:ascii="Arial" w:hAnsi="Arial"/>
          <w:b/>
          <w:sz w:val="20"/>
        </w:rPr>
        <w:t>To submit and view advertising videos.</w:t>
      </w:r>
    </w:p>
    <w:p w14:paraId="4A7E0F19" w14:textId="77777777" w:rsidR="00DC02B6" w:rsidRPr="00AC766E" w:rsidRDefault="00DC02B6">
      <w:pPr>
        <w:pStyle w:val="Corpsdetexte"/>
        <w:rPr>
          <w:rFonts w:ascii="Arial" w:hAnsi="Arial" w:cs="Arial"/>
          <w:b/>
          <w:sz w:val="14"/>
        </w:rPr>
      </w:pPr>
    </w:p>
    <w:p w14:paraId="611609E5" w14:textId="77777777" w:rsidR="00DC02B6" w:rsidRPr="00AC766E" w:rsidRDefault="00DC02B6">
      <w:pPr>
        <w:rPr>
          <w:rFonts w:ascii="Arial" w:hAnsi="Arial" w:cs="Arial"/>
          <w:sz w:val="14"/>
        </w:rPr>
        <w:sectPr w:rsidR="00DC02B6" w:rsidRPr="00AC766E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type w:val="continuous"/>
          <w:pgSz w:w="11910" w:h="16840"/>
          <w:pgMar w:top="0" w:right="0" w:bottom="0" w:left="740" w:header="720" w:footer="720" w:gutter="0"/>
          <w:cols w:space="720"/>
        </w:sectPr>
      </w:pPr>
    </w:p>
    <w:p w14:paraId="56BB9F52" w14:textId="77777777" w:rsidR="003F474F" w:rsidRPr="00AC766E" w:rsidRDefault="003F474F">
      <w:pPr>
        <w:spacing w:before="101"/>
        <w:ind w:left="110"/>
        <w:rPr>
          <w:rFonts w:ascii="Arial" w:hAnsi="Arial" w:cs="Arial"/>
          <w:b/>
          <w:sz w:val="20"/>
        </w:rPr>
      </w:pPr>
    </w:p>
    <w:p w14:paraId="7DBF2838" w14:textId="371F448F" w:rsidR="003F474F" w:rsidRPr="00AC766E" w:rsidRDefault="003F474F">
      <w:pPr>
        <w:spacing w:before="101"/>
        <w:ind w:left="110"/>
        <w:rPr>
          <w:rFonts w:ascii="Arial" w:hAnsi="Arial" w:cs="Arial"/>
          <w:b/>
          <w:sz w:val="20"/>
        </w:rPr>
      </w:pPr>
    </w:p>
    <w:p w14:paraId="4595F352" w14:textId="77777777" w:rsidR="00013385" w:rsidRPr="00AC766E" w:rsidRDefault="00013385">
      <w:pPr>
        <w:spacing w:before="101"/>
        <w:ind w:left="110"/>
        <w:rPr>
          <w:rFonts w:ascii="Arial" w:hAnsi="Arial" w:cs="Arial"/>
          <w:b/>
          <w:sz w:val="20"/>
        </w:rPr>
      </w:pPr>
    </w:p>
    <w:p w14:paraId="258691E6" w14:textId="516A800C" w:rsidR="00DC02B6" w:rsidRPr="00600936" w:rsidRDefault="00820C86">
      <w:pPr>
        <w:spacing w:before="101"/>
        <w:ind w:left="110"/>
        <w:rPr>
          <w:rFonts w:ascii="Arial" w:hAnsi="Arial" w:cs="Arial"/>
          <w:b/>
          <w:sz w:val="20"/>
        </w:rPr>
      </w:pPr>
      <w:r>
        <w:rPr>
          <w:rFonts w:ascii="Arial" w:hAnsi="Arial"/>
          <w:b/>
          <w:sz w:val="20"/>
        </w:rPr>
        <w:t>Declaration:</w:t>
      </w:r>
    </w:p>
    <w:p w14:paraId="3697FA20" w14:textId="13A7B995" w:rsidR="00DC02B6" w:rsidRPr="00600936" w:rsidRDefault="00820C86">
      <w:pPr>
        <w:spacing w:before="55" w:line="324" w:lineRule="auto"/>
        <w:ind w:left="110" w:right="-16"/>
        <w:rPr>
          <w:rFonts w:ascii="Arial" w:hAnsi="Arial" w:cs="Arial"/>
          <w:sz w:val="16"/>
        </w:rPr>
      </w:pPr>
      <w:r>
        <w:rPr>
          <w:rFonts w:ascii="Arial" w:hAnsi="Arial"/>
          <w:sz w:val="16"/>
        </w:rPr>
        <w:t xml:space="preserve">We hereby declare that we have </w:t>
      </w:r>
      <w:r w:rsidR="00F348AF">
        <w:rPr>
          <w:rFonts w:ascii="Arial" w:hAnsi="Arial"/>
          <w:sz w:val="16"/>
        </w:rPr>
        <w:t>read and accept</w:t>
      </w:r>
      <w:r>
        <w:rPr>
          <w:rFonts w:ascii="Arial" w:hAnsi="Arial"/>
          <w:sz w:val="16"/>
        </w:rPr>
        <w:t xml:space="preserve"> the Commercial Terms and the General Terms</w:t>
      </w:r>
      <w:r w:rsidR="002D45EA">
        <w:rPr>
          <w:rFonts w:ascii="Arial" w:hAnsi="Arial"/>
          <w:sz w:val="16"/>
        </w:rPr>
        <w:t xml:space="preserve"> and Conditions</w:t>
      </w:r>
      <w:r>
        <w:rPr>
          <w:rFonts w:ascii="Arial" w:hAnsi="Arial"/>
          <w:sz w:val="16"/>
        </w:rPr>
        <w:t xml:space="preserve"> of </w:t>
      </w:r>
      <w:r w:rsidR="002D45EA">
        <w:rPr>
          <w:rFonts w:ascii="Arial" w:hAnsi="Arial"/>
          <w:sz w:val="16"/>
        </w:rPr>
        <w:t>Sale</w:t>
      </w:r>
      <w:r>
        <w:rPr>
          <w:rFonts w:ascii="Arial" w:hAnsi="Arial"/>
          <w:sz w:val="16"/>
        </w:rPr>
        <w:t xml:space="preserve"> of France Télévisions Publicité, applicable as of 202</w:t>
      </w:r>
      <w:r w:rsidR="002F1C73">
        <w:rPr>
          <w:rFonts w:ascii="Arial" w:hAnsi="Arial"/>
          <w:sz w:val="16"/>
        </w:rPr>
        <w:t>4</w:t>
      </w:r>
      <w:r>
        <w:rPr>
          <w:rFonts w:ascii="Arial" w:hAnsi="Arial"/>
          <w:color w:val="FF0000"/>
          <w:sz w:val="16"/>
        </w:rPr>
        <w:t xml:space="preserve"> </w:t>
      </w:r>
      <w:r>
        <w:rPr>
          <w:rFonts w:ascii="Arial" w:hAnsi="Arial"/>
          <w:sz w:val="16"/>
        </w:rPr>
        <w:t>(</w:t>
      </w:r>
      <w:r w:rsidRPr="001A3686">
        <w:rPr>
          <w:rFonts w:ascii="Arial" w:hAnsi="Arial"/>
          <w:sz w:val="16"/>
        </w:rPr>
        <w:t>accessible</w:t>
      </w:r>
      <w:r>
        <w:rPr>
          <w:rFonts w:ascii="Arial" w:hAnsi="Arial"/>
          <w:sz w:val="16"/>
        </w:rPr>
        <w:t xml:space="preserve"> via </w:t>
      </w:r>
      <w:hyperlink r:id="rId14" w:history="1">
        <w:r>
          <w:rPr>
            <w:rStyle w:val="Lienhypertexte"/>
            <w:rFonts w:ascii="Arial" w:hAnsi="Arial"/>
            <w:sz w:val="16"/>
          </w:rPr>
          <w:t>http://www.francetvpub.fr</w:t>
        </w:r>
      </w:hyperlink>
      <w:r>
        <w:rPr>
          <w:rFonts w:ascii="Arial" w:hAnsi="Arial"/>
          <w:sz w:val="16"/>
        </w:rPr>
        <w:t>).</w:t>
      </w:r>
    </w:p>
    <w:p w14:paraId="70C6421C" w14:textId="2852074E" w:rsidR="003F474F" w:rsidRDefault="00820C86" w:rsidP="00957447">
      <w:pPr>
        <w:pStyle w:val="Corpsdetexte"/>
        <w:tabs>
          <w:tab w:val="left" w:leader="dot" w:pos="4872"/>
        </w:tabs>
        <w:spacing w:before="101"/>
        <w:ind w:left="108" w:right="1106"/>
        <w:rPr>
          <w:rFonts w:ascii="Arial" w:hAnsi="Arial" w:cs="Arial"/>
        </w:rPr>
      </w:pPr>
      <w:r>
        <w:br w:type="column"/>
      </w:r>
    </w:p>
    <w:p w14:paraId="221F5F2E" w14:textId="77777777" w:rsidR="003F474F" w:rsidRPr="00AC766E" w:rsidRDefault="003F474F" w:rsidP="00957447">
      <w:pPr>
        <w:pStyle w:val="Corpsdetexte"/>
        <w:tabs>
          <w:tab w:val="left" w:leader="dot" w:pos="4872"/>
        </w:tabs>
        <w:spacing w:before="101"/>
        <w:ind w:left="108" w:right="1106"/>
        <w:rPr>
          <w:rFonts w:ascii="Arial" w:hAnsi="Arial" w:cs="Arial"/>
        </w:rPr>
      </w:pPr>
    </w:p>
    <w:p w14:paraId="335DC5DF" w14:textId="77777777" w:rsidR="003F474F" w:rsidRPr="00AC766E" w:rsidRDefault="003F474F" w:rsidP="00957447">
      <w:pPr>
        <w:pStyle w:val="Corpsdetexte"/>
        <w:tabs>
          <w:tab w:val="left" w:leader="dot" w:pos="4872"/>
        </w:tabs>
        <w:spacing w:before="101"/>
        <w:ind w:left="108" w:right="1106"/>
        <w:rPr>
          <w:rFonts w:ascii="Arial" w:hAnsi="Arial" w:cs="Arial"/>
        </w:rPr>
      </w:pPr>
    </w:p>
    <w:p w14:paraId="7F6361BB" w14:textId="28933B7C" w:rsidR="00DC02B6" w:rsidRPr="00600936" w:rsidRDefault="00820C86" w:rsidP="00957447">
      <w:pPr>
        <w:pStyle w:val="Corpsdetexte"/>
        <w:tabs>
          <w:tab w:val="left" w:leader="dot" w:pos="4872"/>
        </w:tabs>
        <w:spacing w:before="101"/>
        <w:ind w:left="108" w:right="1106"/>
        <w:rPr>
          <w:rFonts w:ascii="Arial" w:hAnsi="Arial" w:cs="Arial"/>
        </w:rPr>
      </w:pPr>
      <w:r>
        <w:rPr>
          <w:rFonts w:ascii="Arial" w:hAnsi="Arial"/>
          <w:b/>
        </w:rPr>
        <w:t xml:space="preserve">Date: </w:t>
      </w:r>
      <w:r>
        <w:rPr>
          <w:rFonts w:ascii="Arial" w:hAnsi="Arial"/>
        </w:rPr>
        <w:tab/>
      </w:r>
      <w:r>
        <w:rPr>
          <w:rFonts w:ascii="Arial" w:hAnsi="Arial"/>
        </w:rPr>
        <w:tab/>
      </w:r>
    </w:p>
    <w:p w14:paraId="22A94769" w14:textId="399C634B" w:rsidR="00DC02B6" w:rsidRPr="00600936" w:rsidRDefault="00820C86" w:rsidP="00957447">
      <w:pPr>
        <w:spacing w:before="55" w:line="324" w:lineRule="auto"/>
        <w:ind w:left="110" w:right="1106"/>
        <w:rPr>
          <w:rFonts w:ascii="Arial" w:hAnsi="Arial" w:cs="Arial"/>
          <w:sz w:val="16"/>
        </w:rPr>
      </w:pPr>
      <w:r>
        <w:rPr>
          <w:rFonts w:ascii="Arial" w:hAnsi="Arial"/>
          <w:sz w:val="16"/>
        </w:rPr>
        <w:t>Signature and stamp of the creative agency or of the representative duly authori</w:t>
      </w:r>
      <w:r w:rsidR="002D45EA">
        <w:rPr>
          <w:rFonts w:ascii="Arial" w:hAnsi="Arial"/>
          <w:sz w:val="16"/>
        </w:rPr>
        <w:t>z</w:t>
      </w:r>
      <w:r>
        <w:rPr>
          <w:rFonts w:ascii="Arial" w:hAnsi="Arial"/>
          <w:sz w:val="16"/>
        </w:rPr>
        <w:t>ed by the Advertiser* (or Advertisers).</w:t>
      </w:r>
    </w:p>
    <w:p w14:paraId="53254004" w14:textId="77777777" w:rsidR="00DC02B6" w:rsidRPr="00600936" w:rsidRDefault="00820C86" w:rsidP="00957447">
      <w:pPr>
        <w:spacing w:line="185" w:lineRule="exact"/>
        <w:ind w:left="110" w:right="1106"/>
        <w:rPr>
          <w:rFonts w:ascii="Arial" w:hAnsi="Arial" w:cs="Arial"/>
          <w:sz w:val="16"/>
        </w:rPr>
      </w:pPr>
      <w:r>
        <w:rPr>
          <w:rFonts w:ascii="Arial" w:hAnsi="Arial"/>
          <w:sz w:val="16"/>
        </w:rPr>
        <w:t>* The signature must be preceded by the handwritten words “read and approved”.</w:t>
      </w:r>
    </w:p>
    <w:p w14:paraId="5715AE1F" w14:textId="77777777" w:rsidR="00DC02B6" w:rsidRPr="00AC766E" w:rsidRDefault="00DC02B6">
      <w:pPr>
        <w:spacing w:line="185" w:lineRule="exact"/>
        <w:rPr>
          <w:rFonts w:ascii="Arial" w:hAnsi="Arial" w:cs="Arial"/>
          <w:sz w:val="16"/>
        </w:rPr>
        <w:sectPr w:rsidR="00DC02B6" w:rsidRPr="00AC766E">
          <w:type w:val="continuous"/>
          <w:pgSz w:w="11910" w:h="16840"/>
          <w:pgMar w:top="0" w:right="0" w:bottom="0" w:left="740" w:header="720" w:footer="720" w:gutter="0"/>
          <w:cols w:num="2" w:space="720" w:equalWidth="0">
            <w:col w:w="4575" w:space="669"/>
            <w:col w:w="5926"/>
          </w:cols>
        </w:sectPr>
      </w:pPr>
    </w:p>
    <w:p w14:paraId="75C5BED7" w14:textId="4E572E8F" w:rsidR="00DC02B6" w:rsidRPr="00AC766E" w:rsidRDefault="00DC02B6" w:rsidP="00271F2F">
      <w:pPr>
        <w:pStyle w:val="Corpsdetexte"/>
        <w:tabs>
          <w:tab w:val="left" w:pos="2752"/>
        </w:tabs>
        <w:spacing w:before="101"/>
        <w:rPr>
          <w:rFonts w:ascii="Arial" w:hAnsi="Arial" w:cs="Arial"/>
          <w:color w:val="FF0000"/>
        </w:rPr>
      </w:pPr>
    </w:p>
    <w:p w14:paraId="6CE51D47" w14:textId="2CB4F79B" w:rsidR="00082ECE" w:rsidRPr="00962D35" w:rsidRDefault="00082ECE" w:rsidP="003F46D0">
      <w:pPr>
        <w:rPr>
          <w:rFonts w:ascii="Arial" w:hAnsi="Arial" w:cs="Arial"/>
          <w:color w:val="FF0000"/>
          <w:sz w:val="32"/>
          <w:szCs w:val="32"/>
        </w:rPr>
      </w:pPr>
    </w:p>
    <w:sectPr w:rsidR="00082ECE" w:rsidRPr="00962D35">
      <w:type w:val="continuous"/>
      <w:pgSz w:w="11910" w:h="16840"/>
      <w:pgMar w:top="0" w:right="0" w:bottom="0" w:left="7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E02C2D" w14:textId="77777777" w:rsidR="00DA6EA4" w:rsidRDefault="00DA6EA4" w:rsidP="005A0E41">
      <w:r>
        <w:separator/>
      </w:r>
    </w:p>
  </w:endnote>
  <w:endnote w:type="continuationSeparator" w:id="0">
    <w:p w14:paraId="07E18F5E" w14:textId="77777777" w:rsidR="00DA6EA4" w:rsidRDefault="00DA6EA4" w:rsidP="005A0E4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dustryFT Regular">
    <w:altName w:val="Corbel"/>
    <w:panose1 w:val="020B0604020202020204"/>
    <w:charset w:val="00"/>
    <w:family w:val="auto"/>
    <w:pitch w:val="variable"/>
    <w:sig w:usb0="800000A3" w:usb1="00000000" w:usb2="00000000" w:usb3="00000000" w:csb0="00000009" w:csb1="00000000"/>
  </w:font>
  <w:font w:name="HeldustryFT Demi">
    <w:altName w:val="Calibri"/>
    <w:panose1 w:val="020B0604020202020204"/>
    <w:charset w:val="00"/>
    <w:family w:val="auto"/>
    <w:pitch w:val="variable"/>
    <w:sig w:usb0="800000A3" w:usb1="00000000" w:usb2="00000000" w:usb3="00000000" w:csb0="00000009" w:csb1="00000000"/>
  </w:font>
  <w:font w:name="HeldustryFT Black">
    <w:altName w:val="Corbel"/>
    <w:panose1 w:val="020B0604020202020204"/>
    <w:charset w:val="00"/>
    <w:family w:val="auto"/>
    <w:pitch w:val="variable"/>
    <w:sig w:usb0="800000A3" w:usb1="00000000" w:usb2="00000000" w:usb3="00000000" w:csb0="00000009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739700" w14:textId="77777777" w:rsidR="00D943C6" w:rsidRDefault="00D943C6">
    <w:pPr>
      <w:pStyle w:val="Pieddepag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04AEB6" w14:textId="77777777" w:rsidR="003F46D0" w:rsidRDefault="003F46D0">
    <w:pPr>
      <w:pStyle w:val="Pieddepag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760BE2" w14:textId="77777777" w:rsidR="00D943C6" w:rsidRDefault="00D943C6">
    <w:pPr>
      <w:pStyle w:val="Pieddepag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787D45" w14:textId="77777777" w:rsidR="00DA6EA4" w:rsidRDefault="00DA6EA4" w:rsidP="005A0E41">
      <w:r>
        <w:separator/>
      </w:r>
    </w:p>
  </w:footnote>
  <w:footnote w:type="continuationSeparator" w:id="0">
    <w:p w14:paraId="023A0CF4" w14:textId="77777777" w:rsidR="00DA6EA4" w:rsidRDefault="00DA6EA4" w:rsidP="005A0E4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06707D" w14:textId="77777777" w:rsidR="00D943C6" w:rsidRDefault="00D943C6">
    <w:pPr>
      <w:pStyle w:val="En-tt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D5B29E" w14:textId="19A50F3D" w:rsidR="005A0E41" w:rsidRPr="00CE50D6" w:rsidRDefault="00D943C6">
    <w:pPr>
      <w:pStyle w:val="En-tte"/>
      <w:rPr>
        <w:rFonts w:ascii="Cambria" w:hAnsi="Cambria"/>
      </w:rPr>
    </w:pPr>
    <w:r>
      <w:rPr>
        <w:noProof/>
      </w:rPr>
      <w:drawing>
        <wp:anchor distT="0" distB="0" distL="114300" distR="114300" simplePos="0" relativeHeight="251659264" behindDoc="1" locked="0" layoutInCell="1" allowOverlap="1" wp14:anchorId="6C465E1D" wp14:editId="78764276">
          <wp:simplePos x="0" y="0"/>
          <wp:positionH relativeFrom="column">
            <wp:posOffset>-472375</wp:posOffset>
          </wp:positionH>
          <wp:positionV relativeFrom="paragraph">
            <wp:posOffset>-459849</wp:posOffset>
          </wp:positionV>
          <wp:extent cx="7561667" cy="10687878"/>
          <wp:effectExtent l="0" t="0" r="0" b="5715"/>
          <wp:wrapNone/>
          <wp:docPr id="1016251765" name="Image 1" descr="Une image contenant capture d’écran, texte, conception&#10;&#10;Description générée automatiquement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16251765" name="Image 1" descr="Une image contenant capture d’écran, texte, conception&#10;&#10;Description générée automatiquement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561667" cy="1068787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F32CAC" w14:textId="77777777" w:rsidR="00D943C6" w:rsidRDefault="00D943C6">
    <w:pPr>
      <w:pStyle w:val="En-tte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2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2tDS0NDAyNzSyMDRQ0lEKTi0uzszPAykwrAUArfQ7mSwAAAA="/>
  </w:docVars>
  <w:rsids>
    <w:rsidRoot w:val="00DC02B6"/>
    <w:rsid w:val="0000223E"/>
    <w:rsid w:val="00013385"/>
    <w:rsid w:val="00082ECE"/>
    <w:rsid w:val="000874CC"/>
    <w:rsid w:val="00127115"/>
    <w:rsid w:val="00133577"/>
    <w:rsid w:val="00173A4F"/>
    <w:rsid w:val="001A3686"/>
    <w:rsid w:val="001C3AF4"/>
    <w:rsid w:val="001E40D6"/>
    <w:rsid w:val="00200919"/>
    <w:rsid w:val="00207F80"/>
    <w:rsid w:val="002678C3"/>
    <w:rsid w:val="00271F2F"/>
    <w:rsid w:val="0029403E"/>
    <w:rsid w:val="002D1502"/>
    <w:rsid w:val="002D45EA"/>
    <w:rsid w:val="002F1C73"/>
    <w:rsid w:val="003235C2"/>
    <w:rsid w:val="00325EB8"/>
    <w:rsid w:val="003276EF"/>
    <w:rsid w:val="0035566F"/>
    <w:rsid w:val="00363EC1"/>
    <w:rsid w:val="00397F22"/>
    <w:rsid w:val="003B05F6"/>
    <w:rsid w:val="003F46D0"/>
    <w:rsid w:val="003F474F"/>
    <w:rsid w:val="003F7332"/>
    <w:rsid w:val="003F7B0B"/>
    <w:rsid w:val="00421B5E"/>
    <w:rsid w:val="004417C0"/>
    <w:rsid w:val="00461A22"/>
    <w:rsid w:val="00487C79"/>
    <w:rsid w:val="004923A8"/>
    <w:rsid w:val="004D3272"/>
    <w:rsid w:val="004F16EE"/>
    <w:rsid w:val="00576004"/>
    <w:rsid w:val="005A0E41"/>
    <w:rsid w:val="005B79B2"/>
    <w:rsid w:val="005C36E9"/>
    <w:rsid w:val="005D5004"/>
    <w:rsid w:val="005E07BD"/>
    <w:rsid w:val="005F7A9D"/>
    <w:rsid w:val="005F7DC1"/>
    <w:rsid w:val="00600936"/>
    <w:rsid w:val="00615C2D"/>
    <w:rsid w:val="0066378E"/>
    <w:rsid w:val="006734FC"/>
    <w:rsid w:val="006A4E65"/>
    <w:rsid w:val="00705FDD"/>
    <w:rsid w:val="00720D5C"/>
    <w:rsid w:val="007B1AD2"/>
    <w:rsid w:val="007B3E65"/>
    <w:rsid w:val="007C1252"/>
    <w:rsid w:val="0081318E"/>
    <w:rsid w:val="00820C86"/>
    <w:rsid w:val="008E2D3A"/>
    <w:rsid w:val="0095493B"/>
    <w:rsid w:val="00957447"/>
    <w:rsid w:val="009613BE"/>
    <w:rsid w:val="00962D35"/>
    <w:rsid w:val="00A90A9B"/>
    <w:rsid w:val="00AB40B3"/>
    <w:rsid w:val="00AC766E"/>
    <w:rsid w:val="00AF6EE3"/>
    <w:rsid w:val="00B02C4E"/>
    <w:rsid w:val="00B05675"/>
    <w:rsid w:val="00B16037"/>
    <w:rsid w:val="00B163BF"/>
    <w:rsid w:val="00B17599"/>
    <w:rsid w:val="00B64F67"/>
    <w:rsid w:val="00BF4CA2"/>
    <w:rsid w:val="00BF7916"/>
    <w:rsid w:val="00C07CE5"/>
    <w:rsid w:val="00C74CA7"/>
    <w:rsid w:val="00CC77FE"/>
    <w:rsid w:val="00CE50D6"/>
    <w:rsid w:val="00D02EA8"/>
    <w:rsid w:val="00D27873"/>
    <w:rsid w:val="00D56474"/>
    <w:rsid w:val="00D80387"/>
    <w:rsid w:val="00D943C6"/>
    <w:rsid w:val="00DA6EA4"/>
    <w:rsid w:val="00DC02B6"/>
    <w:rsid w:val="00E01B86"/>
    <w:rsid w:val="00E30F90"/>
    <w:rsid w:val="00E6528D"/>
    <w:rsid w:val="00EB345E"/>
    <w:rsid w:val="00ED7E4B"/>
    <w:rsid w:val="00F102EA"/>
    <w:rsid w:val="00F251F9"/>
    <w:rsid w:val="00F348AF"/>
    <w:rsid w:val="00F52E5D"/>
    <w:rsid w:val="00FB29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2E6B082D"/>
  <w15:docId w15:val="{C93E86B4-C564-471E-8679-984585ACAB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HeldustryFT Regular" w:eastAsia="HeldustryFT Regular" w:hAnsi="HeldustryFT Regular" w:cs="HeldustryFT Regular"/>
    </w:rPr>
  </w:style>
  <w:style w:type="paragraph" w:styleId="Titre1">
    <w:name w:val="heading 1"/>
    <w:basedOn w:val="Normal"/>
    <w:uiPriority w:val="1"/>
    <w:qFormat/>
    <w:pPr>
      <w:spacing w:before="100"/>
      <w:ind w:left="110"/>
      <w:outlineLvl w:val="0"/>
    </w:pPr>
    <w:rPr>
      <w:rFonts w:ascii="HeldustryFT Demi" w:eastAsia="HeldustryFT Demi" w:hAnsi="HeldustryFT Demi" w:cs="HeldustryFT Demi"/>
      <w:b/>
      <w:bCs/>
      <w:sz w:val="20"/>
      <w:szCs w:val="20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Corpsdetexte">
    <w:name w:val="Body Text"/>
    <w:basedOn w:val="Normal"/>
    <w:uiPriority w:val="1"/>
    <w:qFormat/>
    <w:rPr>
      <w:sz w:val="20"/>
      <w:szCs w:val="20"/>
    </w:rPr>
  </w:style>
  <w:style w:type="paragraph" w:styleId="Paragraphedeliste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rPr>
      <w:rFonts w:ascii="HeldustryFT Black" w:eastAsia="HeldustryFT Black" w:hAnsi="HeldustryFT Black" w:cs="HeldustryFT Black"/>
    </w:rPr>
  </w:style>
  <w:style w:type="character" w:styleId="Lienhypertexte">
    <w:name w:val="Hyperlink"/>
    <w:basedOn w:val="Policepardfaut"/>
    <w:uiPriority w:val="99"/>
    <w:unhideWhenUsed/>
    <w:rsid w:val="00271F2F"/>
    <w:rPr>
      <w:color w:val="0000FF" w:themeColor="hyperlink"/>
      <w:u w:val="single"/>
    </w:rPr>
  </w:style>
  <w:style w:type="paragraph" w:styleId="En-tte">
    <w:name w:val="header"/>
    <w:basedOn w:val="Normal"/>
    <w:link w:val="En-tteCar"/>
    <w:uiPriority w:val="99"/>
    <w:unhideWhenUsed/>
    <w:rsid w:val="005A0E41"/>
    <w:pPr>
      <w:tabs>
        <w:tab w:val="center" w:pos="4536"/>
        <w:tab w:val="right" w:pos="9072"/>
      </w:tabs>
    </w:pPr>
  </w:style>
  <w:style w:type="character" w:customStyle="1" w:styleId="En-tteCar">
    <w:name w:val="En-tête Car"/>
    <w:basedOn w:val="Policepardfaut"/>
    <w:link w:val="En-tte"/>
    <w:uiPriority w:val="99"/>
    <w:rsid w:val="005A0E41"/>
    <w:rPr>
      <w:rFonts w:ascii="HeldustryFT Regular" w:eastAsia="HeldustryFT Regular" w:hAnsi="HeldustryFT Regular" w:cs="HeldustryFT Regular"/>
    </w:rPr>
  </w:style>
  <w:style w:type="paragraph" w:styleId="Pieddepage">
    <w:name w:val="footer"/>
    <w:basedOn w:val="Normal"/>
    <w:link w:val="PieddepageCar"/>
    <w:uiPriority w:val="99"/>
    <w:unhideWhenUsed/>
    <w:rsid w:val="005A0E41"/>
    <w:pPr>
      <w:tabs>
        <w:tab w:val="center" w:pos="4536"/>
        <w:tab w:val="right" w:pos="9072"/>
      </w:tabs>
    </w:pPr>
  </w:style>
  <w:style w:type="character" w:customStyle="1" w:styleId="PieddepageCar">
    <w:name w:val="Pied de page Car"/>
    <w:basedOn w:val="Policepardfaut"/>
    <w:link w:val="Pieddepage"/>
    <w:uiPriority w:val="99"/>
    <w:rsid w:val="005A0E41"/>
    <w:rPr>
      <w:rFonts w:ascii="HeldustryFT Regular" w:eastAsia="HeldustryFT Regular" w:hAnsi="HeldustryFT Regular" w:cs="HeldustryFT Regular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5A0E41"/>
    <w:rPr>
      <w:rFonts w:ascii="Lucida Grande" w:hAnsi="Lucida Grande" w:cs="Lucida Grande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5A0E41"/>
    <w:rPr>
      <w:rFonts w:ascii="Lucida Grande" w:eastAsia="HeldustryFT Regular" w:hAnsi="Lucida Grande" w:cs="Lucida Grande"/>
      <w:sz w:val="18"/>
      <w:szCs w:val="18"/>
    </w:rPr>
  </w:style>
  <w:style w:type="character" w:styleId="Numrodepage">
    <w:name w:val="page number"/>
    <w:basedOn w:val="Policepardfaut"/>
    <w:uiPriority w:val="99"/>
    <w:semiHidden/>
    <w:unhideWhenUsed/>
    <w:rsid w:val="003F46D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mailto:FTPServiceConducteur@francetvpub.fr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hyperlink" Target="http://www.francetvpub.fr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60B31E95-9B65-4305-89FC-99605C512DF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166</Words>
  <Characters>914</Characters>
  <Application>Microsoft Office Word</Application>
  <DocSecurity>0</DocSecurity>
  <Lines>7</Lines>
  <Paragraphs>2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>France Televisions Publicite</Company>
  <LinksUpToDate>false</LinksUpToDate>
  <CharactersWithSpaces>10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oueguel Ella</dc:creator>
  <cp:lastModifiedBy>Christophe Dupuy</cp:lastModifiedBy>
  <cp:revision>4</cp:revision>
  <dcterms:created xsi:type="dcterms:W3CDTF">2023-01-13T13:22:00Z</dcterms:created>
  <dcterms:modified xsi:type="dcterms:W3CDTF">2023-10-30T16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10-12T00:00:00Z</vt:filetime>
  </property>
  <property fmtid="{D5CDD505-2E9C-101B-9397-08002B2CF9AE}" pid="3" name="Creator">
    <vt:lpwstr>Adobe InDesign CC 2015 (Windows)</vt:lpwstr>
  </property>
  <property fmtid="{D5CDD505-2E9C-101B-9397-08002B2CF9AE}" pid="4" name="LastSaved">
    <vt:filetime>2016-10-12T00:00:00Z</vt:filetime>
  </property>
</Properties>
</file>